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5EE8F56" w14:textId="63C420E9" w:rsidR="00F67E77" w:rsidRDefault="00F67E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C1A012A" w14:textId="3CAB943B" w:rsidR="00F67E77" w:rsidRDefault="00F67E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3C7BBA0A" w:rsidR="00173A24" w:rsidRPr="00F67E77" w:rsidRDefault="00F67E77" w:rsidP="00F67E77">
      <w:pPr>
        <w:pStyle w:val="NormalWeb"/>
        <w:numPr>
          <w:ilvl w:val="0"/>
          <w:numId w:val="3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Muli" w:eastAsia="Muli" w:hAnsi="Muli" w:cs="Muli"/>
        </w:rPr>
        <w:t xml:space="preserve">The DIV tag represents the part or a division of a HTML code </w:t>
      </w:r>
    </w:p>
    <w:p w14:paraId="0000001E" w14:textId="34B9B639" w:rsidR="00173A24" w:rsidRPr="00F67E77" w:rsidRDefault="00F67E77" w:rsidP="00F67E77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pecial classes or ID can be added to it helps to style a part of it 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689488DE" w:rsidR="00173A24" w:rsidRDefault="0036101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an image block or any other transparent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553A091" w14:textId="77777777" w:rsidR="00361010" w:rsidRDefault="003610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4438E14" w14:textId="7EAE5FF7" w:rsidR="00361010" w:rsidRDefault="003610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10809902" w:rsidR="00173A24" w:rsidRDefault="0036101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.expo.i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9F6BC92" w:rsidR="00173A24" w:rsidRDefault="0036101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Using preview tab in the side 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29ACDF3E" w:rsidR="00173A24" w:rsidRDefault="00361010" w:rsidP="00361010">
      <w:pPr>
        <w:tabs>
          <w:tab w:val="left" w:pos="169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1065EC5" w:rsidR="00173A24" w:rsidRDefault="0036101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 function which helps to say what RETURN method should do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99DC8D" w14:textId="428ADD48" w:rsidR="00361010" w:rsidRPr="00361010" w:rsidRDefault="00361010">
      <w:pPr>
        <w:spacing w:line="240" w:lineRule="auto"/>
        <w:rPr>
          <w:rFonts w:ascii="Muli" w:eastAsia="Muli" w:hAnsi="Muli" w:cs="Muli"/>
          <w:i/>
          <w:iCs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the elements or components</w:t>
      </w:r>
      <w:r w:rsidR="00F15206">
        <w:rPr>
          <w:rFonts w:ascii="Muli" w:eastAsia="Muli" w:hAnsi="Muli" w:cs="Muli"/>
          <w:sz w:val="24"/>
          <w:szCs w:val="24"/>
        </w:rPr>
        <w:t xml:space="preserve"> in </w:t>
      </w:r>
      <w:r>
        <w:rPr>
          <w:rFonts w:ascii="Muli" w:eastAsia="Muli" w:hAnsi="Muli" w:cs="Muli"/>
          <w:sz w:val="24"/>
          <w:szCs w:val="24"/>
        </w:rPr>
        <w:t xml:space="preserve">the form of displaying the output 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5A36401C" w:rsidR="00173A24" w:rsidRDefault="00F152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, View and TEXT </w:t>
      </w: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C7F25F0"/>
    <w:multiLevelType w:val="hybridMultilevel"/>
    <w:tmpl w:val="3EC0A86A"/>
    <w:lvl w:ilvl="0" w:tplc="C60EC01A">
      <w:start w:val="1"/>
      <w:numFmt w:val="decimal"/>
      <w:lvlText w:val="%1)"/>
      <w:lvlJc w:val="left"/>
      <w:pPr>
        <w:ind w:left="720" w:hanging="360"/>
      </w:pPr>
      <w:rPr>
        <w:rFonts w:ascii="Muli" w:eastAsia="Muli" w:hAnsi="Muli" w:cs="Muli" w:hint="default"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61010"/>
    <w:rsid w:val="009526BB"/>
    <w:rsid w:val="00F15206"/>
    <w:rsid w:val="00F6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F67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bidi="ta-IN"/>
    </w:rPr>
  </w:style>
  <w:style w:type="character" w:styleId="HTMLCode">
    <w:name w:val="HTML Code"/>
    <w:basedOn w:val="DefaultParagraphFont"/>
    <w:uiPriority w:val="99"/>
    <w:semiHidden/>
    <w:unhideWhenUsed/>
    <w:rsid w:val="00F67E7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F67E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884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5-25T13:43:00Z</dcterms:created>
  <dcterms:modified xsi:type="dcterms:W3CDTF">2021-05-25T13:43:00Z</dcterms:modified>
</cp:coreProperties>
</file>